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pStyle w:val="FirstParagraph"/>
      </w:pPr>
      <w:r>
        <w:t xml:space="preserve">Note: All Design papers are in the</w:t>
      </w:r>
      <w:r>
        <w:t xml:space="preserve"> </w:t>
      </w:r>
      <w:r>
        <w:rPr>
          <w:b/>
          <w:bCs/>
        </w:rPr>
        <w:t xml:space="preserve">Shared Google Drive &gt; DesignProjects &gt; …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entify any cool results to point out or other discussion points that may increase significance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LwboLhEIF_F5TcaXQGQMH2l3Y1ZG8u1RwClk6yM3n4g/edit?usp=sharing" TargetMode="External" /><Relationship Type="http://schemas.openxmlformats.org/officeDocument/2006/relationships/hyperlink" Id="rId20" Target="https://drive.google.com/drive/folders/18lT2pGEZws_rrgD6IxfKCPyPGOFIX0IP?usp=share_lin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LwboLhEIF_F5TcaXQGQMH2l3Y1ZG8u1RwClk6yM3n4g/edit?usp=sharing" TargetMode="External" /><Relationship Type="http://schemas.openxmlformats.org/officeDocument/2006/relationships/hyperlink" Id="rId20" Target="https://drive.google.com/drive/folders/18lT2pGEZws_rrgD6IxfKCPyPGOFIX0IP?usp=share_li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4-12-01T05:32:46Z</dcterms:created>
  <dcterms:modified xsi:type="dcterms:W3CDTF">2024-12-01T05:3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